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John Doe</w:t>
      </w:r>
      <w:r>
        <w:br/>
      </w:r>
      <w:r>
        <w:t xml:space="preserve">123 Sales Street, Auckland, New Zealand</w:t>
      </w:r>
      <w:r>
        <w:br/>
      </w:r>
      <w:r>
        <w:t xml:space="preserve">Email: john.doe@example.com | Phone: +64 9 876 5432</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results-driven Sales Executive with over a decade of experience in building high-performing sales teams and driving revenue growth, I am excited to apply for the Sales Executive role at [Company Name] in New Zealand Auckland. The opportunity to contribute to your organization’s success in this dynamic market aligns perfectly with my career goals and expertise. With a proven track record of exceeding targets, nurturing client relationships, and adapting to diverse industries, I am confident in my ability to make an immediate impact while supporting your team’s vision for growth.</w:t>
      </w:r>
    </w:p>
    <w:bookmarkStart w:id="20" w:name="why-new-zealand-auckland"/>
    <w:p>
      <w:pPr>
        <w:pStyle w:val="Heading2"/>
      </w:pPr>
      <w:r>
        <w:t xml:space="preserve">Why New Zealand Auckland?</w:t>
      </w:r>
    </w:p>
    <w:p>
      <w:pPr>
        <w:pStyle w:val="FirstParagraph"/>
      </w:pPr>
      <w:r>
        <w:t xml:space="preserve">New Zealand Auckland is a vibrant hub of innovation, cultural diversity, and economic opportunity. As a Sales Executive with experience in both international and local markets, I have always been drawn to regions that blend forward-thinking strategies with strong community values. Auckland’s unique position as the largest city in New Zealand and a gateway to the Asia-Pacific region makes it an ideal location for businesses seeking to expand their reach while maintaining a deep connection to local communities. I am particularly inspired by [Company Name]’s commitment to [specific value, e.g., sustainability, customer-centric solutions, or technological advancement], which resonates with my own professional ethos.</w:t>
      </w:r>
    </w:p>
    <w:p>
      <w:pPr>
        <w:pStyle w:val="BodyText"/>
      </w:pPr>
      <w:r>
        <w:t xml:space="preserve">Having spent time in New Zealand and familiarized myself with its business landscape, I understand the importance of building trust-based relationships and delivering tailored solutions. The sales environment in Auckland is competitive yet collaborative, requiring professionals who can balance analytical thinking with a personal touch. My background in [specific industry or field] has equipped me with the skills to navigate these challenges while fostering long-term partnerships that benefit both clients and organizations.</w:t>
      </w:r>
    </w:p>
    <w:bookmarkEnd w:id="20"/>
    <w:bookmarkStart w:id="21" w:name="professional-experience"/>
    <w:p>
      <w:pPr>
        <w:pStyle w:val="Heading2"/>
      </w:pPr>
      <w:r>
        <w:t xml:space="preserve">Professional Experience</w:t>
      </w:r>
    </w:p>
    <w:p>
      <w:pPr>
        <w:pStyle w:val="FirstParagraph"/>
      </w:pPr>
      <w:r>
        <w:t xml:space="preserve">Over the years, I have held key roles in sales leadership, including [previous job titles], where I consistently exceeded revenue targets and expanded market share. For example, at [Previous Company], I led a team of 15 sales professionals to achieve a 35% year-over-year increase in revenue by implementing data-driven strategies and optimizing customer acquisition processes. My ability to analyze market trends, identify growth opportunities, and motivate teams has been instrumental in driving success across multiple industries, including [list relevant industries, e.g., technology, retail, or manufacturing].</w:t>
      </w:r>
    </w:p>
    <w:p>
      <w:pPr>
        <w:pStyle w:val="BodyText"/>
      </w:pPr>
      <w:r>
        <w:t xml:space="preserve">One of my proudest achievements was spearheading a client retention initiative that reduced churn by 20% within six months. This project involved deepening relationships with key accounts through personalized engagement and proactive problem-solving. I believe that exceptional sales professionals are not just transactional partners but strategic allies who understand their clients’ evolving needs. In Auckland, where businesses often prioritize innovation and adaptability, this approach is critical to long-term success.</w:t>
      </w:r>
    </w:p>
    <w:bookmarkEnd w:id="21"/>
    <w:bookmarkStart w:id="22" w:name="skills-and-qualifications"/>
    <w:p>
      <w:pPr>
        <w:pStyle w:val="Heading2"/>
      </w:pPr>
      <w:r>
        <w:t xml:space="preserve">Skills and Qualifications</w:t>
      </w:r>
    </w:p>
    <w:p>
      <w:pPr>
        <w:pStyle w:val="FirstParagraph"/>
      </w:pPr>
      <w:r>
        <w:t xml:space="preserve">As a Sales Executive, I bring a unique combination of technical expertise and interpersonal skills. My proficiency in [specific tools or software, e.g., Salesforce, CRM platforms] enables me to streamline sales processes and track performance metrics effectively. Additionally, my fluency in [languages if applicable] allows me to connect with diverse client bases—a valuable asset in Auckland’s multicultural environment.</w:t>
      </w:r>
    </w:p>
    <w:p>
      <w:pPr>
        <w:pStyle w:val="BodyText"/>
      </w:pPr>
      <w:r>
        <w:t xml:space="preserve">My communication skills are complemented by a strong understanding of negotiation techniques and conflict resolution. I have successfully managed complex sales cycles, from initial client outreach to post-sale support, ensuring that every interaction reflects the values and standards of the organizations I represent. Furthermore, my ability to work independently while collaborating with cross-functional teams has allowed me to contribute to projects that require both strategic thinking and operational execution.</w:t>
      </w:r>
    </w:p>
    <w:bookmarkEnd w:id="22"/>
    <w:bookmarkStart w:id="23" w:name="why-company-name"/>
    <w:p>
      <w:pPr>
        <w:pStyle w:val="Heading2"/>
      </w:pPr>
      <w:r>
        <w:t xml:space="preserve">Why [Company Name]?</w:t>
      </w:r>
    </w:p>
    <w:p>
      <w:pPr>
        <w:pStyle w:val="FirstParagraph"/>
      </w:pPr>
      <w:r>
        <w:t xml:space="preserve">I am particularly drawn to [Company Name] because of its reputation as a leader in [industry or sector]. The company’s focus on [specific initiative, e.g., sustainability, innovation, or customer satisfaction] aligns with my belief that sales should be a force for positive impact. I admire how your team has navigated the challenges of the New Zealand market while maintaining a commitment to excellence and integrity.</w:t>
      </w:r>
    </w:p>
    <w:p>
      <w:pPr>
        <w:pStyle w:val="BodyText"/>
      </w:pPr>
      <w:r>
        <w:t xml:space="preserve">What excites me most about this role is the opportunity to contribute to [Company Name]’s growth in Auckland. Whether it’s expanding into new markets, strengthening relationships with existing clients, or developing innovative sales strategies, I am eager to bring my experience and passion for sales to your team. I am confident that my ability to adapt quickly, think creatively, and deliver results will make me a valuable asset to your organization.</w:t>
      </w:r>
    </w:p>
    <w:bookmarkEnd w:id="23"/>
    <w:bookmarkStart w:id="24" w:name="conclusion"/>
    <w:p>
      <w:pPr>
        <w:pStyle w:val="Heading2"/>
      </w:pPr>
      <w:r>
        <w:t xml:space="preserve">Conclusion</w:t>
      </w:r>
    </w:p>
    <w:p>
      <w:pPr>
        <w:pStyle w:val="FirstParagraph"/>
      </w:pPr>
      <w:r>
        <w:t xml:space="preserve">In conclusion, I would be honored to join [Company Name] as a Sales Executive in New Zealand Auckland. My dedication to excellence, combined with my deep understanding of the local market, positions me to contribute meaningfully to your team’s success. I am confident that my skills and experiences align with your needs, and I would welcome the opportunity to discuss how I can support [Company Name]’s goals.</w:t>
      </w:r>
    </w:p>
    <w:p>
      <w:pPr>
        <w:pStyle w:val="BodyText"/>
      </w:pPr>
      <w:r>
        <w:t xml:space="preserve">Thank you for considering my application. I look forward to the possibility of contributing to your organization’s continued growth and success in Auckland. Please feel free to contact me at [phone number] or via email at [email address] at your earliest convenienc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New Zealand Auckland</dc:title>
  <dc:creator/>
  <dc:language>en</dc:language>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